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485"/>
        <w:gridCol w:w="307"/>
        <w:gridCol w:w="4087"/>
        <w:gridCol w:w="4738"/>
      </w:tblGrid>
      <w:tr w:rsidR="007A0ED3" w:rsidRPr="0006046A" w14:paraId="388D3AC1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7389829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4111359D" wp14:editId="4C428EEB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1321384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92398C1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25A7E9E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35C3EDF9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1DC65803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D13DB07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1AD470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B34F8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D9BEBAD" w14:textId="63EACDA6" w:rsidR="00305DB4" w:rsidRPr="00DA2355" w:rsidRDefault="00777F23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7F23">
              <w:rPr>
                <w:rFonts w:ascii="Times New Roman" w:hAnsi="Times New Roman" w:cs="Times New Roman"/>
                <w:b/>
                <w:sz w:val="24"/>
                <w:szCs w:val="24"/>
              </w:rPr>
              <w:t>Ayşe DAĞDELEN</w:t>
            </w:r>
          </w:p>
        </w:tc>
      </w:tr>
      <w:tr w:rsidR="00305DB4" w:rsidRPr="00DA2355" w14:paraId="6FB7E24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8AC910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502567" w14:textId="2852062A" w:rsidR="00305DB4" w:rsidRPr="00DA2355" w:rsidRDefault="00777F2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yoteknoloji Anabilim Dalı</w:t>
            </w:r>
          </w:p>
        </w:tc>
      </w:tr>
      <w:tr w:rsidR="00305DB4" w:rsidRPr="00DA2355" w14:paraId="7A260500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042A9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9BA4640" w14:textId="5940E3E1" w:rsidR="00305DB4" w:rsidRPr="00DA2355" w:rsidRDefault="00777F2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ç. Dr. Aycan Çınar</w:t>
            </w:r>
          </w:p>
        </w:tc>
      </w:tr>
      <w:tr w:rsidR="004B17FC" w:rsidRPr="00DA2355" w14:paraId="0F9DDD8F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9AC5AA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EEFC787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6495F6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DE1C48" w14:textId="6678C477" w:rsidR="007F33E0" w:rsidRPr="00DA2355" w:rsidRDefault="00777F2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ürdürülebilir </w:t>
            </w:r>
            <w:r w:rsidR="0051544F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lenm</w:t>
            </w:r>
            <w:r w:rsidR="0051544F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205C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51544F">
              <w:rPr>
                <w:rFonts w:ascii="Times New Roman" w:hAnsi="Times New Roman" w:cs="Times New Roman"/>
                <w:sz w:val="24"/>
                <w:szCs w:val="24"/>
              </w:rPr>
              <w:t>Çevre ve Sağlık Açısından Vegan/ Vejetaryen Diyet</w:t>
            </w:r>
          </w:p>
        </w:tc>
      </w:tr>
      <w:tr w:rsidR="007A0ED3" w:rsidRPr="00DA2355" w14:paraId="79D91CAA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FC669EC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DA6171" w14:textId="3C0E3A99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1544F">
              <w:rPr>
                <w:rFonts w:ascii="Times New Roman" w:hAnsi="Times New Roman" w:cs="Times New Roman"/>
                <w:sz w:val="24"/>
                <w:szCs w:val="24"/>
              </w:rPr>
              <w:t>16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51544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35ED6DCC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2DA630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74D3FCE" w14:textId="77777777" w:rsidR="000B7954" w:rsidRPr="00DA2355" w:rsidRDefault="000B795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957670" w14:textId="39F528B9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1BF8">
              <w:rPr>
                <w:rFonts w:ascii="Times New Roman" w:hAnsi="Times New Roman" w:cs="Times New Roman"/>
                <w:sz w:val="24"/>
                <w:szCs w:val="24"/>
              </w:rPr>
              <w:t>10:00</w:t>
            </w:r>
          </w:p>
        </w:tc>
      </w:tr>
      <w:tr w:rsidR="007A0ED3" w:rsidRPr="00DA2355" w14:paraId="7AF8E39E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099ED0B" w14:textId="77777777" w:rsidR="007A0ED3" w:rsidRDefault="00CB00EF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C27B934" w14:textId="3F7F3A4B" w:rsidR="007A0ED3" w:rsidRPr="00DA2355" w:rsidRDefault="0059371F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71F">
              <w:rPr>
                <w:rFonts w:ascii="Times New Roman" w:hAnsi="Times New Roman" w:cs="Times New Roman"/>
                <w:sz w:val="24"/>
                <w:szCs w:val="24"/>
              </w:rPr>
              <w:t>https://us04web.zoom.us/j/78596508503?pwd=yNPYhb3bIuKXh1P0qnawZecnj65VT2.1</w:t>
            </w:r>
          </w:p>
        </w:tc>
      </w:tr>
      <w:tr w:rsidR="00163BBC" w:rsidRPr="00DA2355" w14:paraId="0523FEA3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411B89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11CA296B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3A3AEC3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9742DDC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490FFB2E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EC6E68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195478A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8A5759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E9CC9F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FFC033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213EE3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1A72F7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5D3CC0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94626EB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34FD611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8D43C11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D2A00" w14:textId="77777777" w:rsidR="006A104A" w:rsidRDefault="006A104A" w:rsidP="005F3207">
      <w:pPr>
        <w:spacing w:after="0" w:line="240" w:lineRule="auto"/>
      </w:pPr>
      <w:r>
        <w:separator/>
      </w:r>
    </w:p>
  </w:endnote>
  <w:endnote w:type="continuationSeparator" w:id="0">
    <w:p w14:paraId="0166C723" w14:textId="77777777" w:rsidR="006A104A" w:rsidRDefault="006A104A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584138C3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472B4AC6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62E0593B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CB00EF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53CC1B54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C03688">
            <w:rPr>
              <w:rFonts w:asciiTheme="minorHAnsi" w:hAnsiTheme="minorHAnsi" w:cstheme="minorHAnsi"/>
              <w:b/>
            </w:rPr>
            <w:t xml:space="preserve"> DR_1</w:t>
          </w:r>
        </w:p>
      </w:tc>
    </w:tr>
  </w:tbl>
  <w:p w14:paraId="592B631C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3B097" w14:textId="77777777" w:rsidR="006A104A" w:rsidRDefault="006A104A" w:rsidP="005F3207">
      <w:pPr>
        <w:spacing w:after="0" w:line="240" w:lineRule="auto"/>
      </w:pPr>
      <w:r>
        <w:separator/>
      </w:r>
    </w:p>
  </w:footnote>
  <w:footnote w:type="continuationSeparator" w:id="0">
    <w:p w14:paraId="780E2382" w14:textId="77777777" w:rsidR="006A104A" w:rsidRDefault="006A104A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962234">
    <w:abstractNumId w:val="3"/>
  </w:num>
  <w:num w:numId="2" w16cid:durableId="306056398">
    <w:abstractNumId w:val="1"/>
  </w:num>
  <w:num w:numId="3" w16cid:durableId="246496676">
    <w:abstractNumId w:val="2"/>
  </w:num>
  <w:num w:numId="4" w16cid:durableId="1496146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8538D"/>
    <w:rsid w:val="000A2DBF"/>
    <w:rsid w:val="000B7954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4A1535"/>
    <w:rsid w:val="004B17FC"/>
    <w:rsid w:val="005039B4"/>
    <w:rsid w:val="0051544F"/>
    <w:rsid w:val="005242BE"/>
    <w:rsid w:val="00543CA3"/>
    <w:rsid w:val="005543CB"/>
    <w:rsid w:val="0059371F"/>
    <w:rsid w:val="005D3767"/>
    <w:rsid w:val="005F3207"/>
    <w:rsid w:val="00637B13"/>
    <w:rsid w:val="00640833"/>
    <w:rsid w:val="00651BF8"/>
    <w:rsid w:val="00685F40"/>
    <w:rsid w:val="006A104A"/>
    <w:rsid w:val="006A568D"/>
    <w:rsid w:val="006C377C"/>
    <w:rsid w:val="007205C0"/>
    <w:rsid w:val="00777F23"/>
    <w:rsid w:val="007A0ED3"/>
    <w:rsid w:val="007F33E0"/>
    <w:rsid w:val="00802CD9"/>
    <w:rsid w:val="00820A28"/>
    <w:rsid w:val="009269D8"/>
    <w:rsid w:val="00A2030A"/>
    <w:rsid w:val="00A556EE"/>
    <w:rsid w:val="00B028F7"/>
    <w:rsid w:val="00B55079"/>
    <w:rsid w:val="00B84B04"/>
    <w:rsid w:val="00B905E2"/>
    <w:rsid w:val="00BB6C6A"/>
    <w:rsid w:val="00C03688"/>
    <w:rsid w:val="00C256DD"/>
    <w:rsid w:val="00C57BCF"/>
    <w:rsid w:val="00C757A1"/>
    <w:rsid w:val="00CB00EF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25AA6"/>
    <w:rsid w:val="00F40121"/>
    <w:rsid w:val="00FA5A88"/>
    <w:rsid w:val="00FF4414"/>
    <w:rsid w:val="00FF472D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FD707C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yşe Dağdelen</cp:lastModifiedBy>
  <cp:revision>6</cp:revision>
  <cp:lastPrinted>2020-06-01T13:59:00Z</cp:lastPrinted>
  <dcterms:created xsi:type="dcterms:W3CDTF">2024-01-11T10:47:00Z</dcterms:created>
  <dcterms:modified xsi:type="dcterms:W3CDTF">2024-01-11T12:25:00Z</dcterms:modified>
</cp:coreProperties>
</file>